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ประชุมคณะอนุกรรมการกลยุทธ์วิจัยและพัฒนา</w:t>
      </w:r>
      <w:r>
        <w:t xml:space="preserve"> </w:t>
      </w:r>
      <w:r>
        <w:t xml:space="preserve">ศูนย์วิจัยเทคโนโลยีสิ่งอำนวยความสะดวกและเครื่องมือแพทย์</w:t>
      </w:r>
      <w:r>
        <w:t xml:space="preserve"> </w:t>
      </w:r>
      <w:r>
        <w:t xml:space="preserve">ครั้งที่</w:t>
      </w:r>
      <w:r>
        <w:t xml:space="preserve"> </w:t>
      </w:r>
      <w:r>
        <w:t xml:space="preserve">3/2565</w:t>
      </w:r>
      <w:r>
        <w:t xml:space="preserve"> </w:t>
      </w:r>
      <w:r>
        <w:t xml:space="preserve">ในวันศุกร์ที่</w:t>
      </w:r>
      <w:r>
        <w:t xml:space="preserve"> </w:t>
      </w:r>
      <w:r>
        <w:t xml:space="preserve">7</w:t>
      </w:r>
      <w:r>
        <w:t xml:space="preserve"> </w:t>
      </w:r>
      <w:r>
        <w:t xml:space="preserve">ตุลาคม</w:t>
      </w:r>
      <w:r>
        <w:t xml:space="preserve"> </w:t>
      </w:r>
      <w:r>
        <w:t xml:space="preserve">2565</w:t>
      </w:r>
      <w:r>
        <w:t xml:space="preserve"> </w:t>
      </w:r>
      <w:r>
        <w:t xml:space="preserve">เวลา</w:t>
      </w:r>
      <w:r>
        <w:t xml:space="preserve"> </w:t>
      </w:r>
      <w:r>
        <w:t xml:space="preserve">13.30</w:t>
      </w:r>
      <w:r>
        <w:t xml:space="preserve"> </w:t>
      </w:r>
      <w:r>
        <w:t xml:space="preserve">–</w:t>
      </w:r>
      <w:r>
        <w:t xml:space="preserve"> </w:t>
      </w:r>
      <w:r>
        <w:t xml:space="preserve">15.30</w:t>
      </w:r>
      <w:r>
        <w:t xml:space="preserve"> </w:t>
      </w:r>
      <w:r>
        <w:t xml:space="preserve">น.</w:t>
      </w:r>
    </w:p>
    <w:p>
      <w:pPr>
        <w:pStyle w:val="Date"/>
      </w:pPr>
      <w:r>
        <w:t xml:space="preserve">วันศุกร์ที่</w:t>
      </w:r>
      <w:r>
        <w:t xml:space="preserve"> </w:t>
      </w:r>
      <w:r>
        <w:t xml:space="preserve">7</w:t>
      </w:r>
      <w:r>
        <w:t xml:space="preserve"> </w:t>
      </w:r>
      <w:r>
        <w:t xml:space="preserve">ตุล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ท่านกรรมการคณะกรรมการ กลยุทธ์ A7 ราคา เดี๋ยวน้องสาว porn จะได้ ตรวจสอบผู้ที่เข้าประชุมนะคะ บางท่านได้แจ้งว่าเข้าไม่ได้ ส่งผู้แทนมาค่ะ เชิญน้องศศิธรค่ะ สัดส่วนค่ะ ขออนุญาต ตุ่ม กรรมการคนละ หลังที่ 3 นะคะในวันที่ ตุลาคม แรกนะคะ ผู้อำนวยการศูนย์วิจัยเทคโนโลยี ขอโทษค่ะ ผู้อำนวยการ เช็คพัสดุ มีการเลื่อน เอาเข้ามาให้ทุกท่าน ในวาระแรกเป็นอย่างไร นายวรทัศน์มาเลย ขออนุญาตเช็ค อาจารย์วันทนีย์พันธชาติค่ะที่ปรึกษา ขอบพระคุณ ตะกรุด ผู้อำนวยการศูนย์บริหาร การเทคโนโลยี อดิศรค่ะ ยังไม่เห็นรายงานระบบนะคะแจ้งเข้าร่วมประชุมนะคะเดี๋ยวทาง เลขาติดตามอีกครั้ง ลำดับต่อไปนะคะร่วมด้วยการฝ่ายติดตามและประเมินผลค่ะด็อกเตอร์ศุภชัยค่ะ เข้าร่วม รักคุณค่ะ ลำดับต่อไปค่ะ หัวหน้าทีมวิจัยเทคโนโลยี ที่ทุกคนเข้าถึงและสิ่งอำนวยความสะดวก เปิดณัฐนันท์ค่ะ ณัฐนันท์ ขอบคุณค่ะ ลำดับต่อไปหัวหน้าทีมวิจัย การประมวลสัญญาณชีวการแพทย์ค่ะ ดรชูศักดิ์ค่ะ สวัสดีครับ จ้าขอบคุณค่ะ ลำดับต่อไปหัวหน้าทีมวิจัยนวัตกรรมและข้อมูลเรื่อง ข้อมูลเพื่อสุขภาพค่ะ วัชรา ก่อนค่ะ กลับมา ขอบพระคุณค่ะ ลำดับต่อไปหัวหน้าทีมวิจัยเทคโนโลยีเครื่องมือแพทย์ สั่งได้ค่ะ ไกลค่ะ เข้าร่วมประชุมครับ ขอบพระคุณค่ะ นักวิจัย สั่งผักกาดนะคะ รับช่วงต่อว่าสมมุติงานเป็นเข้าร่วมค่ะ Doctor elise เขาอยู่ไหมคะ เดี๋ยวขออนุญาตข้ามไปก่อนนะคะ กำลังออกไปหัวหน้าจิมการใช้ ประโยชน์ผลการวิจัยเรื่องพระศุกร์ค่ะ ขออนุญาตข้ามไปก่อนนะคะ ลำดับต่อไปขณะที่หัวหน้าทีมแบบแผนกลยุทธ์และ บริหารงานวิจัยค่ะด็อกเตอร์กมลพรรณค่ะ สวัสดีค่ะ องค์ประชุม ครึ่งหนึ่งของการประชุมนะคะดำเนินการประชุมได้เลยค่ะ ขอบคุณค่ะ สวัสดีครับ ขอ วาระการประชุมขึ้น ครับหวัดดีครับ สวัสดีครับอดิศรสวัสดี เริ่มต้น วาระที่ 1 ประธานแจ้งให้ทราบก็ ไม่มีอะไรครับตอนนี้ไม่มี ไม่มีเรียนพิเศษ ขออภัยที่ สวัสดีครับ ไปที่วาระที่ 2 เลยนะคะ วันนี้ขออนุญาตค่ะ ทางเลขา เพิ่มต่อจากของ การปฏิบัติ เป็นคำสั่ง ของสวทช ที่มีการประ OK จะเป็นอันแรก เรายังอยู่ของ ms ทำงานโดย มี ผอ. เล็ก เป็นผู้กำกับดูแล นัด นกกระทา จะดูแล เรื่องของนรก การมีวงเงิน ที่อยู่ในอำนาจ ตามพิจารณานะคะ อยู่ที่ สักครู่ค่ะ ขอโทษนะคะ 20 ล้านบาทค่ะ จัดไปค่ะ เป็น แจ้งให้ทราบเครื่องของ urus ราคา จะเป็นด็อกเตอร์ ซึ่ง pandorum นะคะซึ่ง ท่านใดไปปฏิบัติ เป็นคลอง ผอ. ค่ะ เช่นกันนะคะมีหน้าที่ ที่ผ่านมาเป็นเรื่องของการบริหาร บุคลากรภายใน กิจการภายใน EMS แล้วก็ หลวงพ่อเงินขี้ตา พิจารณาดำเนินการ นายก็อยู่ในวงเงิน 500 บาท คำถามที่ 3 จะเป็น คำสั่งที่มอบหมาย หัวหน้าทีม II นะคะจะเป็นคุณ วัชรากรหมูทองขึ้นมาแทน หน้านี้ค่ะ พ่อขอรับรองรายงานการประชุมนะคะ ฝ่ายเลขาได้เวียนไปแล้วทาง อีเมลแล้วก็ ไม่ได้มี การแก้ไขนะคะ ลองดูถ้าเกิดว่ามี เพิ่มเติมก็สามารถ แจ้งได้นะครับ กลับมาได้ตอนนี้ก็ขอรับรองการประชุมก่อน เดือนสู่วาระที่ 3 ค่ะ รหัสใหม่ ไปเป็นวันที่ 3 เป็นเรื่องของการรายงานผลงาน ปลายปี 65 กระเป๋าตามนี้เลยก็เสนอ ร่าง AV Profile 466 นะคะ 650 เป็นดาวสีเขียวนี้ก็คือ เราได้บรรลุ เกินกว่าแผนที่เราตั้งไว้นะคะ จะมีเปอร์เซ็นต์ คำสุดท้าย มีอิมแพค ที่เรายังไม่ Maroon 5 ตั้งไว้ 3000 ได้ 2850 เว้นที่เราไม่รู้ก็คืออันละ 200 233 แล้วก็เป็น ทำแล้วตั้งไว้ 6:00 น ได้มา 11 นะคะ เบอร์ 6 เก็บเงินได้เยอะนะคะปีนี้ 13 IP 13 นะคะ ไว้เราได้ 25 ต้นแบบ เอาไว้ 16 แล้วได้ 16 แล้วก็ 2 กำลังพิจารณา อยู่ในระบบนะคะ transfer Y9 เราก็ทำไป 13 ค่ะ นิติวงเล็บนี่ พรุ่งนี้ก่อน ความหมายของกรีฑา ใครคะ ออกไป ออกมาแล้วนะคะ ผอ. แล้วก็ นักเรียนทุกท่าน คณะกรรมการว่ามีความเห็นอย่างไร รถต้องไปข้างหน้า ขอถามนิดนึง วงเล็บ 12 นี่คือ วงเล็บนี่คืออะไรคะ ไม่มี เป็นอย่างไรบ้างปีที่ผ่านมาหรือว่าไปข้างหน้า หนังโป๊ เงินงานในทีมที่ท่าน งานอยู่อย่างนี้ค่ะ อะไรนะคะ อะไรก็ได้ ปีที่ผ่านมาเข้าใจว่าก็มี สถานการณ์โควิด แต่ละทีมก็พยายามจะผลักดันผลงานออกมา ถามนะคะ ฮัลโหลครับ กิตติกรเลยไหม antigenicity หรือเปล่าคะ ได้ยินนะคะ ที่พูดไป เหมือนไม่ได้ยิน เหมือนพี่แอน สิ้นสุด นึกว่าแกไม่มีเรา คำถามวงเล็บ ปฏิวัติวงเล็บนะคะ เป็นนักวิจัย ราชา แต่ว่าบางทีเอ็ม เขาพยายามวิ่งให้ทัน จะไปก่อน ว่ามันจะเป็นผลของปี ปีนี้ก็พยายามคน พยายามอย่างเต็มที่นะครับโดยเฉพาะ เห็นพญานาคสด เป็นตัวเลขที่น่ากลัว ครั้งแรกที่เห็นก็ตกใจ มาเยอะจัง พยายาม งาน ไม่ตอบโจทย์ ของนายโสธรที่วางแผนไว้นะครับ คนแรก ในส่วนของ เราก็ยังขาด หนักใจ ดอกไม่สามารถ คอนโดนะ เข้าใจว่า หายไปเยอะขึ้นในส่วนของที่ได้จากสพฐ สพฉ เรา งานจะเอาเงิน ติดต่อ 1 งงนะเนี่ย ทีมงานรถส่งมอบอย่างหมดแล้ว เงินยังไม่ถึง ดอกเบญจมาศ วันนี้น่าจะ หายไปเป็นส่วนใหญ่เหมือนกัน ว่างก็ทำ ร้านนี้ก็ เปิดออก แปลว่า เน็ตมายรายเดือน พรรณนา วันนี้อากาศเป็นอย่างไร เอาตรงไหน มีส่วนที่จะขอ อีสัตว์มาในปีนี้ ฝนตกมั้ย ได้เอาที่ไหน คนอื่น ขอบคุณทุกคนนะคะ ช่วยกัน ร่วมใจ อาบน้ำยังครับ ดีมากค่ะ ของผม นั่งอยู่วัด ยังมีอีกหรือเปล่า จะทำได้แค่ไหน กำลังวิเคราะห์กันอีกที ขอเรียนเชิญท่านอื่น เอาของปี 6 นี่ เอาของปี 61 หาดใหญ่โสธรมันออกมาแล้วใช่ไหมครับ พอรู้ไหม ออกมาแล้วครับ อันนี้เหมือนกันครับ จะได้ LINE กันหรือเปล่า ขออนุญาต คือจริงๆประเด็นที่อยากเรียนคือ การเตรียม Profile ของเอ็ม ปีนี้นะคะ เพิ่มเครื่อง KFC E2 เดี๋ยวผมรอแป๊บนึงก่อนนะคะ กระชอน เรื่อง การลงทุน แล้วนะคะ ลาก่อนก็บอกรอขึ้นเรื่อง หน้ากำลังพล 13 ไม่ หลวงพี่เอ็ม ตัวเดิมนะครับ อาจจะมี คอก as3 การสร้างให้เกิดการทำงานร่วมกัน นิด ไม่ได้ทำแผน ส้นตีน ตีกอล์ฟ การชุบ ให้ หมดแล้ว แมลง รัก ไม่น้อยกว่าร้อยละ ละเอียดมากกว่านี้ อะไรนำเสนอบ่ คือพวก โรงงานรับจ้างวิจัยพรุ่งนี้นะ รับด้วยนะครับ มีทั้งงาน หอกลั่น หลายๆอย่าง อังกฤษ ทำงาน เริ่ม เยาวราช กลับ เติมเรื่อง ภาค ไปเลย บริษัท การยกระดับ บ่มีเน็ต เดี๋ยวตอน มีเพิ่มเข้ามาครับ โครงการของชุมชน 136 สงขลา น่าจะเป็น กดๆกันอยู่ค่ะ หรือว่าเราสามารถเสนอ เราไปทำงานในพื้นที่ชุมชนหรือเปล่า มีพยานอยู่ พอดีไม่แน่ใจ gsb Call จีนน่าจะให้ข้อมูลได้ดีกว่าผม ผมต้องหากำไรนิดนึง อยู่ไหมคะ สุนัขกับไม่ได้เข้าค่ะ จะเป็นพี่โอเข้า พี่โอ๋ส่งครับ BSC ใช่ค่ะ OK ที่นี้ ไปหาราคาว่า อย่าง ไอ้อ้วน อย่างเช่น ขายของ อะไรอะไรอย่างนี้ ตรงไปทำกับ รับทำ บนเรื่อง ชุมชนจะได้เอากับผัว โซล่าเซลล์ใช่ไหม ขยายไปเรื่อย ประมาณเพิ่มขึ้น เขาให้ ที่รัก e ชุมชนนะคะ ที่เราทำที่อันเดิมคืน 20 ราคาเท่าไหร่ ปีนี้ 21 ชุมชน อันนี้เดี๋ยวฝาก ทีม เลขาครับ ช่วยเช็คค่ะ อันนี้จะเป็นนิยามนะครับ เดี๋ยวผมว่า ฝ่ายกฎกระทรวงที่สุด ประเภทว่า โครงการ ขณะนี้นักเรียนใหม่นะ ไปให้ทาง เขาพิจารณา OK ขอบคุณครับ จริงๆ เขากำหนดว่าเป็น iPad ยาสอดแล้วจะได้ไม่ไป หรืออยากรู้ว่า 01 ทำอะไรอยู่แบบนี้ไหม อีกหน่อยลงอีกหรือเปล่า จะได้เตรียมตัว ให้ข้อมูลให้นิดนึงค่ะ ขอบคุณค่ะ พอดีส่วนใหญ่เป็น 330 กลับ ตรงนั้นน่ะ จะเป็น จำนวนนับ ที่เข้าไปมีส่วน อะไรกลับไปที่สไลด์หน้านะ การมีส่วนช่วยอุตสาหกรรม ยกระดับ ได้หมายถึง iPad อย่างเดียว iPad โครงการที่ มีนักวิจัยสวทช ใช้ รู้ของข้าพเจ้าเข้าไป ระดับชุมชนนะครับ นั้น ลำพัง คงมีไม่ถึง 330 ต้องอาศัยเอาหมาย 303 ต้องมาจัด ทางสวทช ก็อย่างที่อาจารย์ก็คือหลงทางที่จะไปช่วย ชุมชน ขายของอะไรอย่างนี้ ไอ้หนุ่มชุมชน ว่าจะมี เทคโนโลยี ตาม หนักแค่ 1 ชุมชน ได้ค่ะ อุตสาหกรรม ชน เกี่ยวกัน นายบริษัท อาจจะมี อุตสาหกรรม เทคโนโลยีเข้าไปก็นับหนึ่ง ปีนี้ ตอนนี้ มีเรื่อง อุตสาหกรรมร้านขายยา ได้มีโอกาสเข้ามา เป็นยกระดับเป็นหน่วยบริการให้สอบมสธ เอานวัตกรรมเราไป ใช้ ประมาณ วันนี้จะรับไหมคะ เข้าใจว่าถ้าทำสัญญา นาย โครงการหรือสัญญานะคะ ทัศนธาตุการทำโครงการ 1000 แห่ง โครงการก็น่าจะ หลายคน ทำขนม งานมีสัญญา หมายถึง ร้านขายยาที่เข้ามาทำโครงการ เป็นคู่สัญญาอย่างนี้ คู่สัญญา วิธีทำ จะไม่นับ mission อินสเปคชั่น สัญญา สัญญาณสัญญาณ ทำเป็น project ทั้งกลุ่ม จะมองเป็น ดูวิธี ปรึกษาทาง ปวดแขนอีกทีนะครับผม พอดีว่า คิดว่าถ้าสมมุติ มีเป็นพัน ร้านขายยา ที่ร้านขายยาไม่ซ้ำกันเลย เขาจะนับให้แบบไหน อาบน้ำให้ ดีเลยครับ 330 แน่นอนอะไรอย่างนี้ ว่าเขาน่าจะต้องมี เป็น สัญญาหรือเป็นคู่สัญญา พี่เอาผลงาน ไม่ใช้นะคะ ที่เรา กำลังทำกับ โรงพยาบาล 75 โรงพยาบาลนะคะ กินแล้วค่ะ อยากได้ค่ะ ไม่เห็น ขอรายละเอียด วัยนักเลง โรงทานก็น่าจะตรงตามนั้น นับเป็นรายโครงการ ขาดต่อไปค่ะ เผชิญ เงินครับวาระถัดไปครับ พี่แอน แอบได้ยินไหมคะ รหัสไปรษณีย์ของการ โครงการ เอาขอรับทุนแหล่งทุนภายนอกนะคะ เรื่องเอาไปส่งไปปี 65 องค์การ ถนนกัน 200 6 1 ล้านบาท ไม่เอา 4 องค์การ บูรณาการ แล้วก็นิพพานเบื้องต้น ยังไม่จบ กระบวนการ รอบแรก 4 โครงการก็ไม่ผ่านตอนนี้ รอผลการพิจารณา 5 โครงการ มีเป็นเพื่อทราบค่ะ ตั้งใจจะให้ความเห็นเพิ่มเติมไหมคะ เราไปต่อเลย จะเป็นการใช้ประโยชน์การวิจัย ขอเชิญ Doctor พระศุกร์ค่ะ ไปเร็วๆ เลยก็ได้ครับ จะเป็นข่าว กิจกรรมประชาสัมพันธ์และสื่อสารสังคม อันนี้เรา เรื่อง ita ปี 2012 เป็น Hybrid ที่องค์ เป็นอะไรที่รักเขาอย่างเดียว ต่างชาติที่เป็นออนไลน์เข้าไปครับ พรุ่งนี้ เจ้า เปิดงาน เปิดงานแบบออนไลน์ อีกนานเรื่องการประกวด ess ดีด้วยขึ้นปีนี้ ผลงานที่ชนะ ไทยพัฒนา มีรางวัลใหญ่ 2 เหรียญทอง เป็นเครื่อง เกี่ยวกับสิ่งประดิษฐ์ กายภาพแขน กลับแล้ว เห็นไฟฟ้ารูปแบบใหม่ครับ เป็นงานพะยะค่ะ แขนน่าจะธรรมศาสตร์ ปีนี้ ปี 2023 ประเทศไทยเป็นเจ้าภาพ icreate เตรียมตัว น่าจะเป็นเจ้าภาพ เครื่องอัดมาครับ รายเดือน สิงหาคม 29 สิงหาคมก็จะมี กำลังทำร่วมกัน ทาง BTS ติ๋ว นำทาง นายทุน โอ้โห กระโปรง ทำงานร่วมกัน ข้อมูล App ของการครับ ขอโทษทีครับ กำลังหาแรง โครงการนี้ ผลบอล นิดนึง เราไม่ใช่คนพิการนะคะ ขอบคุณกลุ่มที่ เห็นศัตรู ลบมาแล้วต้องมี App ค่ะ รูปตลก ออกเอา ต้องทำ treatment แล้วก็ ต้องทำอีกอันหนึ่งก็คือ เรื่อง แล้วเดินแบบปกติค่ะ แก้ให้ถูกต้องค่ะ แอบพิการ จัดไปครับ อันนี้ก็ไปกันใหญ่ ไต้หวัน อักษรไทย ประเทศไทย โรงพยาบาล เซียนฮอต หน่วยงาน ไม่มีสติ๊กเกอร์ พูดเลยท่าน ฉันจะมีคุณปรีชาอดิศร อุตสาหกรรม มีคนเข้าร่วมประมาณ 200 กว่าคนตอนต้นเดือนกันยายน ทักไปค่ะ มีอีกงานหนึ่ง กลางเดือนกันยายน xnnx ระหว่างสวทชสวรส เครือข่ายผู้ใช้ประโยชน์ เป็นเครือข่ายตอนภาคใต้ตอนบนนะคะ ทำเกี่ยวกับอะไร เป็นผู้แทนสวทชร่วมลงนาม วันนั้นนะครับ ต่อไปก็เป็นอิลิเมนท์ที่โรงพยาบาลสิชลโรงพยาบาลสมุย จัดไปได้เลยครับ วันที่อันนี้ของ AIS ก็มีไป training ที่โรงพยาบาล พหลพลพยุหเสนา Pro Plus 5 นะครับ มีการ Training ไปนะครับ ทักไปนะครับ อันนี้จะเป็นงานของทาง TC ครับ มูลนิธิสารสนเทศ ร่วมกับดร. อนันต์ลดาของที่ วิธี วันนี้ไปสอนเรื่อง การฝึกหัดความเสี่ยง ที่ให้นักโทษหญิงครับ อาจจะทำให้เขามีรายได้ในอนาคตครับ เป็นการสร้างบุคลากรที่จะทำงานหลังจากพ้นโทษได้ครับ หน้าถัดไปครับ อันนี้ต้องไปเดือน ไปอบรม dcc แกครับ ก็จะอบรมร่วมกัน ทางกรมควบคุมโรค เรื่อง platform ดี DC Care อบรมให้ทางพวกเขาค้อ สำนักงานควบคุมโรค พวก อันนี้ก็มีคนเข้า 900 กว่าคน จากหน่วยงาน 300 กว่าแห่งครับ หน้าถัดไปครับ อันนี้ผมไปพูดก็จะเป็นพูดของงานของสถาบันพระ จัดสัมมนาเกี่ยวกับเรื่อง สมรรถภาพด้านความยั่งยืน อุตสาหกรรมแพทย์ไทยนะครับ medical device industria เกี่ยวกับ แนวทาง BCG ต่างๆนะครับ ร่วมกับวิทยากรท่านอื่นๆนะคะ เช่นเดียวกันวันที่ 15 กันยายน ผมก็ไปพูดเป็นพิธีกรร่วมพูดกับหน่วยงานคณะเศรษฐศาสตร์ มหาวิทยาลัยเศรษฐศาสตร์ พอดีอาจารย์ได้ทำ สถานที่ เข้าไปร่วม comment แล้วก็ให้ความเห็นครับ ไปหน้าถัดไปครับ อันนี้เป็นพิธีมอบรางวัลครับ ของสวทช ได้รางวัลทุนหมุนเวียนดีเด่นครับ จะมี นิทรรศการเกี่ยวกับเรื่องการจัดตั้ง เอาตัวเองเป็นเทเลเซลล์ไปร่วมจัดนิทรรศการครับ บางเดือนก็จะมีการเยี่ยมชม กลุ่มผู้ประกอบการคัตเตอร์ ครับก็จะไปร่วมบรรยายเกี่ยวกับ แนะนำตัว 0 ms นะครับ ไปไหน จัดไปครับ แล้วก็ล่าสุด ตอนต้นเดือนตุลาคม ก็มีทางอาจารย์จากคณะทันตแพทย์จุฬาครับมาเยี่ยมเอง ว่าจะไปเยี่ยมที่ทีมวิจัย ช่างภาพทางการแพทย์นะครับ แล้วก็ทีมวิจัย M I T ด้วยครับ มี 2 ทีมครับ บ่มีดอก เกี่ยวกับภาพรวม EMS ครับ แล้วก็ในทีมมีทางอาจารย์ที่เป็น CEO ของ Juventus มาด้วยนะครับ คล้ายๆบริษัท จะดูเรื่องนวัตกรรมของคณะทันตกรรมจุฬา หน้าถัดไปครับ อันนี้แนวทางการแนะนำตัวเรื่องอิมแพค ของทีมของ EMS นะครับ เตรียมแบ่งคนนะครับ พอจะมีโปรเจคที่จะทำ Password อันแรกๆ ประมาณนี้แล้วก็แต่ละทีมลองเช็ค project OK ใหม่นะคะ กับอะไรพวกนี้นะคะ ก็จะเป็นแผลใช้แรกที่ทำก่อนนะครับ เพราะว่าคาดว่าน่าจะมี Impact สูง ในที่จะมาในอนาคตนะคะ คนอื่นเดี๋ยวทำไร่กันมาอีกทีครับ อันนี้ก็น่าจะทั้งหมดอันนี้ก็น่าจะเสร็จ ภายในเดือนพฤศจิกายน เดี๋ยวจะไล่ทำตัวอื่นตามอีกทีครับ อันนี้น่าจะทั้งหมดของวันนี้ครับ ขอบคุณครับ อันนี้หมายถึงไปไกลที่เราจะส่งในปีนี้ใช่ไหมคะ อันนี้คือใครใช้คะ ส่วนตัวที่คาดว่าจะมี ว่าเป็นออกเป็นกรรมจะมีตัวอื่นอีก ปีที่ผ่านมาประมาณเกือบ 30 โครงการครับ แต่ว่าจะมีตัวหลักๆอยู่ไหม ปีที่แล้ว มีตัวหลักๆอยู่ 4-5 โครงการเท่านั้นครับ Impact เอาเท่าเดิม 3000 นะครับ แต่ว่าก็เอาเรื่องนะครับ ขออนุญาตค่ะ เชิญครับ ขอเรียนปรึกษาที่ประชุมและดรสุวัฒน์ตรงแผนงานใช้ประโยชน์ถ้าเพิ่ม บริษัท startup ซึ่งเหมือนอยู่ ภายใต้การดูแลของ ems ด้วย ในช่วงโดยเฉพาะช่วงนี้ค่ะ อยู่ในหน้านี้ไหมหรือตรงไหนดีนะคะ ว่าจะเหมาะไหมนะคะ มีบริษัทเดียวนี่ใช่ไหมคะ เพิ่งดูแลโดยเรา มีอันเดียว เพราะคิดว่าติดตามหน่อยอย่างนี้ค่ะ เพราะมันไม่น่าจะเป็นอิมแพค ผลัดเวร เพราะผลกระทบมันยังไม่ ยังไม่เห็นแผนธุรกิจนะคะ ผมว่าอาจจะซัก 6 เดือนให้ตัว Start Up มารายงานกันอีกวันไหน อัพเดท สักรอบ 6 เดือนไม่ต้องมาบ่อย ว่าประมาณนี้ แล้วก็เหมือนกัน ไม่เห็นเหมือนว่าเอม ได้สนับสนุนอย่างไร ให้เขาไปอบรมช่วยจัดการปัญหาอะไรระหว่างทางในการเคลื่อนไหวด้วย เหมือนเป็นการของเราด้วยอะไรอย่างนี้ค่ะ Start Up อย่างต่อเนื่อง เขาสำเร็จอะไรประมาณนี้ค่ะ เข้าใจว่า startup ก็จะมีวงที่เขาไปรายงานทาง MC อยู่ด้วย ไม่อยากรู้ วัน ก็แบ่งให้เขามารายงานฝั่งเราบ้าง วันนี้เป็นวาระเพื่อพิจารณาใช่ไหมครับ ที่โครงการนะ 1 โครงการ ขออนุญาตนะคะ นำเสนอรายงานความก้าวหน้าและสนับสนุนโครงการวิจัยพัฒนาวิศวกรรม ทำโครงการต่อเนื่องนะคะโดยวันดีนะคะขอพิจารณาในเรื่องของการปรับแผน ตรงกลางอ่ะ ในเรื่องโครงการพัฒนาระบบช่วยการเรียนนะคะสำหรับ คนที่ ช่องทางการเรียนรู้นะคะ สืบเนื่องจากการประชุมครั้งที่ 2 นะคะ ตามที่นักวิจัยนะคะแนะนำเสนอได้นะความก้าวหน้าครั้งที่ 7 ที่ประชุมเห็นชอบ ความก้าวหน้าดังกล่าวนะคะ ในการประชุมครั้งที่แล้วนะคะทีมวิจัยนะคะได้อุปสรรคในการถ่ายทอดผลการวิจัย ที่เกิดขึ้นในโครงการนะคะทางนี้ค่ะ สุขนะคะ ได้แจ้งให้ทางทีมวิจัยนะคะ นำเสนอแผนการยกระดับผลงานวิจัยในอนาคต ตลอดจนถึงแนวทางในการดำเนินงาน นะคะ เพื่อปรับในส่วนของผลงานส่งมอบรายละเอียดต่างๆที่อยู่ในโครงการนะคะ หน้าต่อไปค่ะ โดยโครงการนี้นะคะ เป็นโครงการ เป็นหัวหน้ากลุ่ม นะคะเป็นดอก นะคะ ตอนนี้นะคะมีในส่วนของงบประมาณนะคะ 8282833 สาย มันมีการใช้งบประมาณไปแล้วค่ะ 42 เปอร์เซ็นต์นะคะ ก็คือคิดเป็นเงิน ประมาณ 3.9 ล้านนะคะ ปัจจุบันค่ะ โครงการได้สิ้นสุดแล้วโดยการดำเนินโครงการ ปัจจุบันเป็นการจัดทำรายงานความก้าวหน้า บุญนะคะ อยู่ค่ะ ลำดับต่อไปค่ะ วัตถุประสงค์ของโครงการนี้นะคะเป็นการพัฒนาแอพพลิเคชั่น ด้วยการอ่านแบบจัดรูปสะกดคำภาษาไทยนะคะ รวมถึงการพัฒนาซอฟต์แวร์ช่วยเขียน ภาษาไทยตามสภาพค่ะ ในส่วนของการส่งมอบนะคะ ขอหน้าถัดไปค่ะ โดยเป้าหมายเดิมนะคะของโครงการนะคะ บ่ได้มีการส่งมอบงานตามที่ได้กำหนดไว้ดังนี้ค่ะอุปสรรคเกิดจาก การถ่ายทอดสดงานนะคะ เลยทำให้ไม่สามารถ ผลงาน ในจะทำต้นแบบอุตสาหกรรมได้ในระบบทั้ง 2 แท่ง เลยในวันนี้นะคะ ว่าจะมานำเสนอในส่วนของแผน ดำเนินงานนะคะว่าถ้าสมมุติดับ งานส่งมอบนะคะทางทีมวิจัยมีแผนหรือว่าการดำเนินงาน ไปอย่างไรในอนาคต อย่างที่มติประชุมครั้งที่แล้วค่ะ การประเมินผู้เชี่ยวชาญนะคะความเข้า หน้าโครงการปัจจุบันนะคะอยู่ที่ 85 เปอร์เซ็นต์ อยู่ที่จะที่เหลือจะอยู่ที่ปัญหาที่แจ้งนะคะ ถ้าอย่างไรเดี๋ยวขอเรียนเชิญ อ่อนอินทราเสนอในส่วนของปัญหาแล้วก็แผนการ ส่งมอบผลงานในอนาคตด้วยค่ะขอบคุณค่ะ ค่ะสวัสดีค่ะ ปัญหาอุปสรรคที่พบระหว่างดำเนินโครงการนี้นะคะอย่างแรก เมื่อคืนเอาปัจจุบันยังไม่ได้รับทุนในการขยายผล ออกระบบ ช่วยเขียนภาษาไทยตามทิศ นะคะตัวนี้ ได้ทำ ได้ร่วมมือกับ ทางวิทยาลัยมหากษัตริย์ ข้อเสนอโครงการเพื่อขอรับ กองทุน วันนี้ได้รับการตอบปฏิเสธมานะคะ ก็มีในส่วนของที่ได้เคยเจรจาไว้กับมหาวิทยาลัยศรีนครินทรวิโรฒ ณปัจจุบันบังเอิญว่าทางมหาวิทยาลัยศรีนครินทรวิโรฒ เปล่า คือเขาไม่สามารถที่จะอบรมผ่านทางออนไลน์ได้ก็เลยไม่มีการยื่น ขนมไปที่คลองถมนะคะ มีทางสมาคมส่งเสริมศักยภาพ คนบกพร่องทางการเรียนรู้แห่งประเทศไทย สนใจที่จะนำไปขยายผล ว่าไงในเรื่องของงบประมาณอยู่ค่ะ ขอหน้าถัดไปค่ะ อันนี้ก็จะเป็นการขอพิจารณาการปรับแผน โครงการในส่วนของผลผลิต ผลงานวิจัยตัวแรกนะคะโปรแกรมช่วยเรียกเขียนภาษาไทย มิตรภาพที่รายงานไปเมื่อปีที่แล้วนะคะ เมื่อคืนแผ่นงานวิจัยการขยายผลแผนเดิมที่ ก็จะมี 2 หน่วยงานที่ สนใจนะคะ มหาวิทยาลัยศรีนครินทรวิโรฒกับมหาวิทยาลัยเกษตรศาสตร์นะคะ นก 5 ตัว Application แจกลูกสะกดคำ บกพร่องทางการเรียนรู้แห่งประเทศไทยนะคะ ทั้งหมดนี้ก็คือณปัจจุบันนี้ยังไม่ได้รับงบประมาณก็เลยไม่สามารถที่จะขยายผลงานวิจัยด้านหลัง ปีนี้ก็เลยทางทีมคิดว่า การขยายแผนงานในอนาคตก็คือจะเป็นการขยายผล รายงานทั่วไป โครงการอบรมการเรียนการสอนออนไลน์ ที่เราทำโดยสะดวก วันหน้า พระเทพ ซึ่งจะมีแผนการร่วมมือกับสวทช อสช สพฐ สนับสนุนการนำผลงานวิจัยไปใช้ประโยชน์ แล้วก็อันที่ 2 ก็คิดว่าจะมีการผลักดันผลงานวิจัยให้ไปบรรจุ ไว้ในอำเภอความสะดวกของ สาขาเพื่อให้ภาครัฐ แล้วก็ภาครัฐนำไปขยายผลการใช้งานนะคะ อันนี้ต้องขอพิจารณาปรับแผนโครงการในส่วนของผลการผลิตก่อนนะคะ คือแผนงานที่ได้รับอนุมัติ เป็นต้นแบบระดับอุตสาหกรรม โปรแกรมช่วยเขียนภาษาไทยตามสภาพแล้วก็การถ่ายทอดเทคโนโลยีจำนวน 1 เทคโนโลยีโปรแกรมช่วยเขียนภาษาไทยตามสภาพ อุตสาหกรรมภาษาไทย แจกรูปสะกดคำภาษาไทยแล้วก็การถ่ายทอดเทคโนโลยี จำนวน 1 เทคโนโลยี Application อ่านแบบแจกรูป คำภาษาไทยนะคะ แล้วก็รายงานฉบับสมบูรณ์ สำหรับแผนงานที่เสนอพิจารณา คือขอ ผลผลิตในส่วนของต้นแบบระดับภาคสนาม แฟชั่นช่วยอ่านแบบแจกลูกสะกดคำ แล้วก็เอกสารทางวิชาการคือ บัตรสมบูรณ์เพื่อที่จะปิดโครงการนะคะ ภายในเดือนตุลาคมนะคะ ก็เพื่อพิจารณาในส่วนของการปรับลดผลงาน โรงอาหารนะคะที่นี้ในส่วนของกระบวนการต่อไปนะคะ กรรมการนะค่ะเห็น ส่วนการปรับลดผลงานตรงนี้นะคะก็จะนำเสนอผลงานต่อกรรมการหลอด mh ต่อไป เพื่อดำเนินงานอีกครั้งนึงค่ะจึงเรียนมาเพื่อโปรด ธนาคาร มีท่านใดสอบถามข้อมูลเพิ่มเติม มีรายละเอียดการปรับลดผลงานไหมคะ มีไหมครับ ตัดไปนี่คืออะไรคะ ไปยื่นที่อาเจนด้าหรือเป็นบอร์ด นำเสนออนุมัติรายงานความก้าวหน้าที่เราเสนอไปครั้งที่แล้วนะคะรวมถึงเรื่องของผลงานตรงนี้ค่ะ ครั้งต่อไปก็จะเป็นในส่วนของการนำเสนอเพื่อปิดโครงการค่ะ ขอบคุณครับ มีข้อเสนอใดเพิ่มเติมไหมครับ ไม่มีก็อนุมัตินะครับ แล้วก็ขอส่งต่อนะครับไปที่บอร์ด ok ครับ ดูที่วาระถัดไป เราตั้งใจไว้ที่คลังตัด ไปเมื่อไหร่ครับ เดือนนี้ เป็น 10 พฤศจิกายนค่ะ เดือนหน้า เดือนหน้านะครับโอเค ถ้ามีการเปลี่ยนแปลงอย่างไรจะแจ้ง นะครับ นี่ก็เป็นวันที่ 10 พฤศจิกายน สำหรับ การประชุมคณะบอร์ด ของ EMS ก็อาจจะยังล่าช้า เพราะว่ามีการปรับปรุงนะคะว่าอยู่ในระหว่างพิจารณานะคะตอนนี้ ไม่ว่างดอกเตอร์คิด มีอัพเดทตรงนี้ไหมคะเรื่องบัตร amex ยังเลยครับ รอนิดนึง ขอบคุณค่ะ สำหรับทางเลขามีเท่านี้นะคะไม่ว่างกรรมการมีวาระเพิ่มเติมไหมคะ เข้าใจว่ามันจะมีการไปรายงานที่จะต้องมีการปรับ ปรับรูปแบบนะคะ วันหนึ่งมีหลายโครงการที่ผ่านคณะเราแล้วก็ไปที่ ต้องไปพิจารณาต่อที่อาเจนด้าก็พยายามที่จะเร่ง ส่วนของอาเจนด้าด้วย งานบางอย่างไปถึงโครงการต่อเนื่องอาจจะสะดุดได้นะคะ เรามีการพูดคุยกันตรงนั้นต่อนะคะ ครับผมมีขออนุญาตสอบถามครับ กรณีงบบูรณาการนะครับ ขั้นตอนการดำเนินการอะไรอย่างไรเพราะเราจะได้เตรียมเปิดโครงการเอานะคะ ไม่ทราบว่าคุณกิตติมีคำแนะนำอะไรบ้าง ในส่วนของเราเน้นนโยบาย 50% ใช่ไหม ช่อง 3 รับในขั้นตอนจนถึงตั้งแต่เตรียมข้อเสนอโครงการการยื่นเขาเรียกว่าอะไร ผัดหมี่เบตงนี้นะครับ ได้คือผมรู้ว่าจะมีเตรียมโครงการงบบูรณาการนะคะ ก็อยากจะขอทราบแนวทางด้วยเหมือนกันนะคะ มีข้อแนะนำอะไรไหมคะ ตอนแรกที่เขาคุยกันก็คือตอนนี้ค่ะก็คือที่คุยกันคือหนูยังไม่รู้ว่ามันจะต้องประหยัดอะไรแต่ว่าเราจะต้องเตรียมทำงบประมาณของเราไว้ก่อนนะคะ ขึ้นโครงการ 50 งบประมาณที่ภาพรวมที่ได้รับนะคะ ส่วนเส้นทางเราจะไปเข้ากรรมการ แต่ถ้าไปเข้าเสด็จเดิมจากนั้นเข้าคนเดียว ไปบริหารไป มันยังไม่ชัดเจนค่ะว่าจะไปอย่างไรเพียงแต่เราก็เตรียมข้อเสนอโครงการไว้ก่อนค่ะตอนนี้คือกำลังดูว่ามันมี 2 เส้นทาง คือไปเวที หนัง AV อาเจนด้า ต้องไปดูใครที่เรียนไหนที่ตรงกันนะคะ ที่ทำตรงนี้ก็คือพยายามผอมให้เขียนข้อเสนอให้เตรียมชงขึ้นระบบ หรือทำให้พร้อมไว้ก่อน ครับผมรับทราบครับ ครับ มีเรื่องผลงานเอเม็ทที่จะถวายรายงาน ของภาคีวิศวกรรมชีวการแพทย์นะคะ พอดีที่ทิ้งข้อมูล วันนี้เรารายงานทุกปีไหมครับ ใช่เราต้องไปนาน คาดว่าอะไรมันปีที่แล้วเป็นเอดส์เร็วนะครับ OK ใช่หรือเปล่าพี่แอนพี่แอนพอจำได้หรือเปล่า ไม่ได้เข้าร่วมภาคีนี้เลยนะคะ Bio เม็ดใช่ไหมคะ wilkinson นะครับ ก็เลยไม่แน่ใจว่ามีใครอยากจะเสนอผลงานอะไรเป็นตัวแทนของ EMS รวมไปในหนังสือที่จะถวายรายงาน วันนี้ทำเป็นหนังสือใช่ไหมครับหรือว่าอย่างไร แล้วอาจารย์ไพรัชก็จะไปถวายรายงานตอนต้นปี 2566 ครับ มีไปแล้วใช่ไหมครับมีไปแล้ว ของปีที่แล้ว กำลังคิดว่าหรือ 9 etf กำลังปรึกษา หรือว่าเอาที่มา Impact จะได้เห็นอิมแพค ฉันจะสอบผช มีตัวหนึ่งก็เยอะสพจ ของด็อกเตอร์โป้งเราได้เคสหรือเปล่า โหที่เห็นมันใช้ประโยชน์จากประชาชนอะไรอย่างนี้ที่เห็นภาพมันชัดเจน ก็จริงๆมันมี Story นะครับ แต่เราไม่ได้ ลงไปเก็บข้อมูลนะครับ watching มีอะไรบ้างอย่างนี้นะครับ ที่มีอยู่ก็จะไป g-pra แล้วก็หลงป่าอะไรอย่างนี้นะครับ ตื่นเราไม่ได้ไปเก็บ ส่วนตัว Impact นะครับเราประเมินกับไอ้ตัวอัตราการรอดชีวิต ที่สูงขึ้น ในจังหวัดที่เรา ถ้าเราเป็นเคส ตอนนี้เรามีอยู่ในน้อย ถ้าทำก็อัด ต้องไปลง รายชื่อจังหวัดนะครับเพื่อเก็บข้อมูลเพิ่ม น่าจะเล่าเป็นแบบเคส ไปนะ การทำของสพฐน่าจะมี Present ในมุมที่ การใช้ประโยชน์ Impact อะไรอย่างนี้ น่าจะพอได้อยู่แล้วก็ เป็นใคร ยิง 2 ตัวอย่าง 2-3 เคส ที่มันเป็นการช่วยเหลือชีวิตจริงจากในระบบ ก็น่าจะ ทีเด็ดได้ น่าจะเรื่องนี้นะครับ จะพิมพ์ต่อ แล้วกันครับ ติดต่อให้ข้อมูล ผ่านทาง Doctor โป่งแล้วกันครับ ขอบคุณมากครับ มีประเด็นเพิ่มเติมไหมครับ ในนี้ อาจารย์วรรณคดีมีอะไรด้วยครับ พอดีเมื่อกี้รับโทรศัพท์ อาจารย์จะ comment ผึ้งหน่อยนะคะ งานพึ่งนะคะ ไม่ได้คอมเม้นงานนะคะ แต่จะบอกว่าอาจารย์ต้องได้รับโทรศัพท์ อาจารย์ งานอะไรน่ะ siit ฌานอาจารย์อะไรนะ ธนารักษ์ค่ะ เขามีเงินเหลืออยู่ PSI เขาก็เลยอยากทำโครงการแอลดีนะคะ เพิ่งไปคุยเลย อาจารย์นัดให้นะคะ ก็ลองดู อาจจะทำให้ขยายผลตรงนี้ได้ ต้องไปเขียนโครงการแล้วก็ เอาเงินออกมาจาก VIP นะคะ อาจารย์ธนารักษ์ตอนนี้ก็คือหลังจากที่เป็น Stroke นะคะ น่าจะกลับ คืนมาได้ทั้ง 70 เปอร์เซ็นต์ อาจารย์ก็คิดนานอยู่ตลอดเวลา แล้วรู้ว่ามีเงิน มีเงินพี่เอส ไอทีที่เป็นอยู่เป็นก้อนนึงนะคะ แล้วอยากมาทำงานด้านนี้ต่อนะคะ ค่ะ นะคะ เดี๋ยวนัดคุยกันค่ะ ค่ะ ขอบคุณครับอาจารย์ ok ครับ ถ้าไม่มีอะไรเพิ่มเติมไหมครับ ขอบคุณเพิ่มเติมนะครับที่มาประชุมในวันนี้ ขออนุญาตปิดการประชุมครับ ขอบคุณครับ ค่ะขอบคุณค่ะ ขอบคุณทุกคนค่ะ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ประชุมคณะอนุกรรมการกลยุทธ์วิจัยและพัฒนา ศูนย์วิจัยเทคโนโลยีสิ่งอำนวยความสะดวกและเครื่องมือแพทย์ ครั้งที่ 3/2565 ในวันศุกร์ที่ 7 ตุลาคม 2565 เวลา 13.30 – 15.30 น.</dc:title>
  <dc:creator/>
  <cp:keywords/>
  <dcterms:created xsi:type="dcterms:W3CDTF">2022-10-07T08:06:38Z</dcterms:created>
  <dcterms:modified xsi:type="dcterms:W3CDTF">2022-10-07T08: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ตุลาคม 2565 เวลา 13.00 น.</vt:lpwstr>
  </property>
  <property fmtid="{D5CDD505-2E9C-101B-9397-08002B2CF9AE}" pid="3" name="subtitle">
    <vt:lpwstr/>
  </property>
</Properties>
</file>